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6C5C" w:rsidRPr="00553DD6" w:rsidRDefault="00D365D4">
      <w:pPr>
        <w:rPr>
          <w:b/>
        </w:rPr>
      </w:pPr>
      <w:r w:rsidRPr="00553DD6">
        <w:rPr>
          <w:b/>
        </w:rPr>
        <w:t>Aufgabe 1</w:t>
      </w:r>
      <w:r w:rsidR="00C53D01" w:rsidRPr="00553DD6">
        <w:rPr>
          <w:b/>
        </w:rPr>
        <w:t>:</w:t>
      </w:r>
    </w:p>
    <w:p w:rsidR="00C53D01" w:rsidRDefault="00C53D01"/>
    <w:p w:rsidR="00C53D01" w:rsidRDefault="00C53D01">
      <w:r>
        <w:t>a)</w:t>
      </w:r>
    </w:p>
    <w:p w:rsidR="00C53D01" w:rsidRPr="00553DD6" w:rsidRDefault="00276F23">
      <w:pPr>
        <w:rPr>
          <w:u w:val="single"/>
        </w:rPr>
      </w:pPr>
      <w:r w:rsidRPr="00553DD6">
        <w:rPr>
          <w:u w:val="single"/>
        </w:rPr>
        <w:t>Mengen:</w:t>
      </w:r>
    </w:p>
    <w:p w:rsidR="00276F23" w:rsidRDefault="00276F23">
      <w:r>
        <w:t>I  = Menge der möglichen Zeitperioden</w:t>
      </w:r>
    </w:p>
    <w:p w:rsidR="00276F23" w:rsidRDefault="00276F23">
      <w:r>
        <w:t>J = Menge der Schichten</w:t>
      </w:r>
    </w:p>
    <w:p w:rsidR="00276F23" w:rsidRDefault="00276F23"/>
    <w:p w:rsidR="00276F23" w:rsidRPr="00553DD6" w:rsidRDefault="00276F23">
      <w:pPr>
        <w:rPr>
          <w:u w:val="single"/>
        </w:rPr>
      </w:pPr>
      <w:r w:rsidRPr="00553DD6">
        <w:rPr>
          <w:u w:val="single"/>
        </w:rPr>
        <w:t>Parameter:</w:t>
      </w:r>
    </w:p>
    <w:p w:rsidR="00276F23" w:rsidRDefault="00276F23">
      <w:r>
        <w:t>b = Bedarf (Anzahl Arbeiter) in einer Zeitperiode</w:t>
      </w:r>
    </w:p>
    <w:p w:rsidR="00276F23" w:rsidRDefault="00276F23">
      <w:r>
        <w:t>c = Kosten für eine Schicht</w:t>
      </w:r>
    </w:p>
    <w:p w:rsidR="00276F23" w:rsidRDefault="00276F23">
      <w:r>
        <w:t xml:space="preserve">a = </w:t>
      </w:r>
      <w:r w:rsidR="000303AC">
        <w:t>Indikator</w:t>
      </w:r>
      <w:r>
        <w:t>, wobei 1 für eine Schicht in diesem Intervall steht und 0 für keine Schicht</w:t>
      </w:r>
    </w:p>
    <w:p w:rsidR="00276F23" w:rsidRDefault="00276F23"/>
    <w:p w:rsidR="00276F23" w:rsidRPr="00553DD6" w:rsidRDefault="00276F23">
      <w:pPr>
        <w:rPr>
          <w:u w:val="single"/>
        </w:rPr>
      </w:pPr>
      <w:r w:rsidRPr="00553DD6">
        <w:rPr>
          <w:u w:val="single"/>
        </w:rPr>
        <w:t>Variablen</w:t>
      </w:r>
      <w:r w:rsidR="00553DD6" w:rsidRPr="00553DD6">
        <w:rPr>
          <w:u w:val="single"/>
        </w:rPr>
        <w:t>:</w:t>
      </w:r>
    </w:p>
    <w:p w:rsidR="00276F23" w:rsidRDefault="00276F23">
      <w:r>
        <w:t>x =Anzahl Personen für Schicht (geplant)</w:t>
      </w:r>
    </w:p>
    <w:p w:rsidR="00276F23" w:rsidRDefault="00276F23"/>
    <w:p w:rsidR="00276F23" w:rsidRPr="00553DD6" w:rsidRDefault="00276F23">
      <w:pPr>
        <w:rPr>
          <w:u w:val="single"/>
        </w:rPr>
      </w:pPr>
      <w:r w:rsidRPr="00553DD6">
        <w:rPr>
          <w:u w:val="single"/>
        </w:rPr>
        <w:t>Zielfunktion:</w:t>
      </w:r>
    </w:p>
    <w:p w:rsidR="00276F23" w:rsidRDefault="005A465A"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 xml:space="preserve">min </m:t>
            </m:r>
          </m:fName>
          <m:e>
            <m:r>
              <w:rPr>
                <w:rFonts w:ascii="Cambria Math" w:hAnsi="Cambria Math"/>
              </w:rPr>
              <m:t>(</m:t>
            </m:r>
          </m:e>
        </m:func>
        <m:nary>
          <m:naryPr>
            <m:chr m:val="∑"/>
            <m:limLoc m:val="undOvr"/>
            <m:subHide m:val="on"/>
            <m:supHide m:val="on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cj*xj</m:t>
            </m:r>
          </m:e>
        </m:nary>
        <m:r>
          <w:rPr>
            <w:rFonts w:ascii="Cambria Math" w:hAnsi="Cambria Math"/>
          </w:rPr>
          <m:t>)</m:t>
        </m:r>
      </m:oMath>
      <w:r w:rsidR="00276F23">
        <w:t xml:space="preserve"> </w:t>
      </w:r>
    </w:p>
    <w:p w:rsidR="00DF7473" w:rsidRDefault="00DF7473"/>
    <w:p w:rsidR="00DF7473" w:rsidRPr="00553DD6" w:rsidRDefault="00547696">
      <w:pPr>
        <w:rPr>
          <w:u w:val="single"/>
        </w:rPr>
      </w:pPr>
      <w:r w:rsidRPr="00553DD6">
        <w:rPr>
          <w:u w:val="single"/>
        </w:rPr>
        <w:t>Restriktionen</w:t>
      </w:r>
      <w:r w:rsidR="00DF7473" w:rsidRPr="00553DD6">
        <w:rPr>
          <w:u w:val="single"/>
        </w:rPr>
        <w:t>:</w:t>
      </w:r>
    </w:p>
    <w:p w:rsidR="00DF7473" w:rsidRDefault="005A465A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bHide m:val="on"/>
              <m:supHide m:val="on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 xml:space="preserve">aij*xj </m:t>
              </m:r>
            </m:e>
          </m:nary>
          <m:r>
            <w:rPr>
              <w:rFonts w:ascii="Cambria Math" w:hAnsi="Cambria Math"/>
            </w:rPr>
            <m:t>≥bi</m:t>
          </m:r>
        </m:oMath>
      </m:oMathPara>
    </w:p>
    <w:p w:rsidR="00CE18FD" w:rsidRDefault="00CE18FD">
      <w:pPr>
        <w:rPr>
          <w:rFonts w:eastAsiaTheme="minorEastAsia"/>
        </w:rPr>
      </w:pPr>
    </w:p>
    <w:p w:rsidR="00DF7473" w:rsidRDefault="005A465A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xj ∈</m:t>
              </m:r>
            </m:fName>
            <m:e>
              <m:r>
                <m:rPr>
                  <m:scr m:val="double-struck"/>
                  <m:sty m:val="b"/>
                </m:rPr>
                <w:rPr>
                  <w:rStyle w:val="big"/>
                  <w:rFonts w:ascii="Cambria Math" w:hAnsi="Cambria Math" w:cs="DejaVu Sans"/>
                </w:rPr>
                <m:t>Z</m:t>
              </m:r>
            </m:e>
          </m:func>
        </m:oMath>
      </m:oMathPara>
    </w:p>
    <w:sectPr w:rsidR="00DF7473" w:rsidSect="008E6C5C">
      <w:headerReference w:type="default" r:id="rId6"/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7535E" w:rsidRDefault="0057535E" w:rsidP="00865E55">
      <w:r>
        <w:separator/>
      </w:r>
    </w:p>
  </w:endnote>
  <w:endnote w:type="continuationSeparator" w:id="0">
    <w:p w:rsidR="0057535E" w:rsidRDefault="0057535E" w:rsidP="00865E5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E55" w:rsidRDefault="00865E55" w:rsidP="00865E55">
    <w:pPr>
      <w:pStyle w:val="Fuzeile"/>
      <w:pBdr>
        <w:top w:val="single" w:sz="4" w:space="1" w:color="auto"/>
      </w:pBdr>
    </w:pPr>
    <w:r>
      <w:tab/>
      <w:t>Nicolas Hoferer</w:t>
    </w:r>
    <w:r w:rsidR="00D365D4">
      <w:t>, Daniel Einars</w:t>
    </w:r>
    <w:r w:rsidR="00D365D4">
      <w:tab/>
      <w:t>04</w:t>
    </w:r>
    <w:r>
      <w:t>.0</w:t>
    </w:r>
    <w:r w:rsidR="00D365D4">
      <w:t>5</w:t>
    </w:r>
    <w:r>
      <w:t>.17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7535E" w:rsidRDefault="0057535E" w:rsidP="00865E55">
      <w:r>
        <w:separator/>
      </w:r>
    </w:p>
  </w:footnote>
  <w:footnote w:type="continuationSeparator" w:id="0">
    <w:p w:rsidR="0057535E" w:rsidRDefault="0057535E" w:rsidP="00865E5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65E55" w:rsidRDefault="00D365D4" w:rsidP="00865E55">
    <w:pPr>
      <w:pStyle w:val="Kopfzeile"/>
      <w:pBdr>
        <w:bottom w:val="single" w:sz="4" w:space="1" w:color="auto"/>
      </w:pBdr>
    </w:pPr>
    <w:r>
      <w:t>MQMO</w:t>
    </w:r>
    <w:r>
      <w:tab/>
      <w:t>Ex11</w:t>
    </w:r>
    <w:r w:rsidR="00865E55">
      <w:t xml:space="preserve"> Lösungen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3NbcwMrEwMzKzMDdQ0lEKTi0uzszPAykwrgUAC4LY5ywAAAA="/>
  </w:docVars>
  <w:rsids>
    <w:rsidRoot w:val="00865E55"/>
    <w:rsid w:val="00024B26"/>
    <w:rsid w:val="000303AC"/>
    <w:rsid w:val="000C7C1E"/>
    <w:rsid w:val="000D32F8"/>
    <w:rsid w:val="001C0A20"/>
    <w:rsid w:val="00276F23"/>
    <w:rsid w:val="002A316A"/>
    <w:rsid w:val="00313832"/>
    <w:rsid w:val="00445E8E"/>
    <w:rsid w:val="00547696"/>
    <w:rsid w:val="00553DD6"/>
    <w:rsid w:val="0057535E"/>
    <w:rsid w:val="005A465A"/>
    <w:rsid w:val="006316C4"/>
    <w:rsid w:val="00772D79"/>
    <w:rsid w:val="008225D7"/>
    <w:rsid w:val="00865E55"/>
    <w:rsid w:val="008B5259"/>
    <w:rsid w:val="008C27B6"/>
    <w:rsid w:val="008E6C5C"/>
    <w:rsid w:val="009B0863"/>
    <w:rsid w:val="00A92670"/>
    <w:rsid w:val="00AB7D45"/>
    <w:rsid w:val="00AD5199"/>
    <w:rsid w:val="00B54B9B"/>
    <w:rsid w:val="00C53D01"/>
    <w:rsid w:val="00CD67A7"/>
    <w:rsid w:val="00CE18FD"/>
    <w:rsid w:val="00D365D4"/>
    <w:rsid w:val="00DB4232"/>
    <w:rsid w:val="00DF7473"/>
    <w:rsid w:val="00E113BA"/>
    <w:rsid w:val="00E202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entury Gothic" w:eastAsiaTheme="minorHAnsi" w:hAnsi="Century Gothic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E6C5C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semiHidden/>
    <w:unhideWhenUsed/>
    <w:rsid w:val="00865E55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865E55"/>
  </w:style>
  <w:style w:type="paragraph" w:styleId="Fuzeile">
    <w:name w:val="footer"/>
    <w:basedOn w:val="Standard"/>
    <w:link w:val="FuzeileZchn"/>
    <w:uiPriority w:val="99"/>
    <w:semiHidden/>
    <w:unhideWhenUsed/>
    <w:rsid w:val="00865E55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semiHidden/>
    <w:rsid w:val="00865E55"/>
  </w:style>
  <w:style w:type="character" w:styleId="Platzhaltertext">
    <w:name w:val="Placeholder Text"/>
    <w:basedOn w:val="Absatz-Standardschriftart"/>
    <w:uiPriority w:val="99"/>
    <w:semiHidden/>
    <w:rsid w:val="00276F23"/>
    <w:rPr>
      <w:color w:val="808080"/>
    </w:rPr>
  </w:style>
  <w:style w:type="character" w:customStyle="1" w:styleId="big">
    <w:name w:val="big"/>
    <w:basedOn w:val="Absatz-Standardschriftart"/>
    <w:rsid w:val="00772D7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5</Words>
  <Characters>350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as</dc:creator>
  <cp:lastModifiedBy>Nicolas</cp:lastModifiedBy>
  <cp:revision>16</cp:revision>
  <dcterms:created xsi:type="dcterms:W3CDTF">2017-04-27T08:51:00Z</dcterms:created>
  <dcterms:modified xsi:type="dcterms:W3CDTF">2017-05-11T05:56:00Z</dcterms:modified>
</cp:coreProperties>
</file>